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ไปเรียน Mini เบา ๆ กับสื่อมวลชนก็ไปตามถามเหมือนกันครับ ว่าหลังจากนี้ไปการประชุมครมของเพื่อไทยจะเป็นอย่างไรพรรคร่วมรัฐบาลนะโควต้ายังเป็นเหมือนเดิมไหมจะมีใครปรับเข้าปรับออกตามกับเรานะเนื้อหาข่าวต่าง ๆ เยอะจริง ๆ รัฐสภาในใจก็ยังต่อไปต่อไปได้หาแต่เมื่อมีนายกปิดตัวไปก็โดดขึ้นมานะคะประมาณ + 20 จุด 38 นะคะ ก็ถือว่าเป็นข่าวดีทางเศรษฐกิจและการนะคะ ก็ถือว่าเป็นข่าวดีทางเศรษฐกิจและการน้ำมันก็เหมือนกันข่าวเมื่อเช้านี้ลง 40 สตางค์น้าเบนซินและแก๊สโซฮอล์และพัฒนากลับจะไปกับจะไปกับพี่ว่ากันว่าน้ำมันปรับตัวลงนะครับนะครับ เกาะเป็นกำลังใจให้กับพี่น้องประชาชนโดยเฉพาะการใช้ชีวิตเงินในกระเป๋าของท่านอ่ะก็บริหารจัดการเงินในกระเป๋าของท่านให้มีประสิทธิภาพด้วยนะครับ ช่วงเช้านี้ห้องข่าวรัฐสภาเช้าเราไปเริ่มกันที่ภารกิจของว่าที่ผู้นำฝ่ายค้านในสภามามาส่ง 10 ของเรามาออกรายการมองรัฐสภาของเรามาออกรายการมองรัฐสภาได้มีการพูดคุยกับคุณสมานงามโขนงแน่นอนครับ ในส่วนของว่าที่ผู้นำฝ่ายค้านในสภาผู้แทนราษฎรมีการพูดถึงเรื่องของในส่วนของว่าที่ผู้นำฝ่ายค้านในสภาผู้แทนราษฎรก็ได้มีการพูดถึงเรื่องของการแก้ไขรัฐธรรมนูญนอกจากนี้ได้มีการพูดถึงเรื่องของการแก้ไขและสำนวนไทยที่เกี่ยวนอกจากนี้ได้มีการพูดถึงเรื่องของการแก้ไขและจำนวนใดที่เกี่ยวข้องกับวางองค์กรอิสระพัทลุงและการแก้ไขให้เป็นไปตามหลักสากลด้วยนะครับ หน้าจอกูเห็นอยู่ในขณะคุณนะ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อุดมสุขทิศทางการขับเคลื่อนการทำงานของภาคประชาชนบอกว่าช่วงรวมถึงทิศทางการขับเคลื่อนการทำงานของภาคประชาชนบอกว่าช่วงเวลาที่ผ่านมาถือเป็นช่วงรอยต่อหรืออุบัติเหตุทางการเมืองที่ทำให้ทั้งตำแหน่งของผู้นำฝ่ายค้านในหรือเป็นช่วงรอยต่อหรืออุบัติเหตุทางการเมืองที่ทำให้ทั้งตำแหน่งของผู้นำฝ่ายค้านในสภาผู้แทนราษฎรและตำแหน่งนายกรัฐมนตรีต้องพ้นสภาพไปคำตัดสินของศาลรัฐธรรมนูญและเป็นผลให้อำนาจสองฝั่งทั้งฝ่ายค้าน 2 ฝั่งทั้งฝ่ายค้านและฝ่ายบริหารยังไ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interim processor 4</dc:title>
  <dc:creator/>
  <cp:keywords/>
  <dcterms:created xsi:type="dcterms:W3CDTF">2024-11-15T03:39:54Z</dcterms:created>
  <dcterms:modified xsi:type="dcterms:W3CDTF">2024-11-15T0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พฤษจิกายน 2567 เวลา 09.54 น.</vt:lpwstr>
  </property>
  <property fmtid="{D5CDD505-2E9C-101B-9397-08002B2CF9AE}" pid="3" name="subtitle">
    <vt:lpwstr/>
  </property>
</Properties>
</file>